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CDA777" w14:textId="77777777" w:rsidR="009D24C5" w:rsidRPr="00EB7E74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3CCDA778" w14:textId="35E862B5" w:rsidR="009D24C5" w:rsidRPr="00EB7E74" w:rsidRDefault="00EB7E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3CCDA779" w14:textId="77777777" w:rsidR="009D24C5" w:rsidRPr="00EB7E74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CCDA77A" w14:textId="77777777" w:rsidR="009D24C5" w:rsidRPr="00EB7E74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CCDA77B" w14:textId="77777777" w:rsidR="009D24C5" w:rsidRPr="00EB7E74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B7E74">
        <w:rPr>
          <w:rFonts w:eastAsia="Arial"/>
          <w:lang w:eastAsia="en-US" w:bidi="en-US"/>
        </w:rPr>
        <w:t>Contact Name</w:t>
      </w:r>
    </w:p>
    <w:p w14:paraId="3CCDA77C" w14:textId="77777777" w:rsidR="009D24C5" w:rsidRPr="00EB7E74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B7E74">
        <w:rPr>
          <w:rFonts w:eastAsia="Arial"/>
          <w:lang w:eastAsia="en-US" w:bidi="en-US"/>
        </w:rPr>
        <w:t>Address</w:t>
      </w:r>
    </w:p>
    <w:p w14:paraId="3CCDA77D" w14:textId="77777777" w:rsidR="009D24C5" w:rsidRPr="00EB7E74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B7E74">
        <w:rPr>
          <w:rFonts w:eastAsia="Arial"/>
          <w:lang w:eastAsia="en-US" w:bidi="en-US"/>
        </w:rPr>
        <w:t>Address2</w:t>
      </w:r>
      <w:r w:rsidRPr="00EB7E74">
        <w:rPr>
          <w:rFonts w:eastAsia="Arial"/>
          <w:lang w:eastAsia="en-US" w:bidi="en-US"/>
        </w:rPr>
        <w:tab/>
      </w:r>
    </w:p>
    <w:p w14:paraId="6A2E9739" w14:textId="77777777" w:rsidR="00EB7E74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B7E74">
        <w:rPr>
          <w:rFonts w:eastAsia="Arial"/>
          <w:lang w:eastAsia="en-US" w:bidi="en-US"/>
        </w:rPr>
        <w:t xml:space="preserve">City, </w:t>
      </w:r>
    </w:p>
    <w:p w14:paraId="3CCDA77E" w14:textId="2F1F989D" w:rsidR="009D24C5" w:rsidRPr="00EB7E74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B7E74">
        <w:rPr>
          <w:rFonts w:eastAsia="Arial"/>
          <w:lang w:eastAsia="en-US" w:bidi="en-US"/>
        </w:rPr>
        <w:t>State/Province</w:t>
      </w:r>
    </w:p>
    <w:p w14:paraId="3CCDA77F" w14:textId="77777777" w:rsidR="009D24C5" w:rsidRPr="00EB7E74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B7E74">
        <w:rPr>
          <w:rFonts w:eastAsia="Arial"/>
          <w:lang w:eastAsia="en-US" w:bidi="en-US"/>
        </w:rPr>
        <w:t>Zip/Postal Code</w:t>
      </w:r>
    </w:p>
    <w:p w14:paraId="3CCDA780" w14:textId="77777777" w:rsidR="009D24C5" w:rsidRPr="00EB7E74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3CCDA781" w14:textId="77777777" w:rsidR="009D24C5" w:rsidRPr="00EB7E74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3CCDA782" w14:textId="77777777" w:rsidR="009D24C5" w:rsidRPr="00EB7E74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3CCDA783" w14:textId="06263AE6" w:rsidR="009D24C5" w:rsidRPr="00301DC5" w:rsidRDefault="00EB7E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78208C" w:rsidRPr="00EB7E74">
        <w:rPr>
          <w:rFonts w:eastAsia="Arial"/>
          <w:b/>
          <w:color w:val="000000"/>
          <w:lang w:eastAsia="en-US" w:bidi="en-US"/>
        </w:rPr>
        <w:t xml:space="preserve">: </w:t>
      </w:r>
      <w:r w:rsidR="00CA4EFC">
        <w:rPr>
          <w:rFonts w:eastAsia="Arial"/>
          <w:b/>
          <w:noProof/>
          <w:color w:val="000000"/>
          <w:lang w:eastAsia="en-US" w:bidi="en-US"/>
        </w:rPr>
        <w:t>RECTIFY</w:t>
      </w:r>
      <w:r w:rsidR="0078208C" w:rsidRPr="00301DC5">
        <w:rPr>
          <w:rFonts w:eastAsia="Arial"/>
          <w:b/>
          <w:noProof/>
          <w:color w:val="000000"/>
          <w:lang w:eastAsia="en-US" w:bidi="en-US"/>
        </w:rPr>
        <w:t xml:space="preserve"> CREDIT</w:t>
      </w:r>
      <w:r w:rsidR="00CA4EFC">
        <w:rPr>
          <w:rFonts w:eastAsia="Arial"/>
          <w:b/>
          <w:noProof/>
          <w:color w:val="000000"/>
          <w:lang w:eastAsia="en-US" w:bidi="en-US"/>
        </w:rPr>
        <w:t xml:space="preserve"> NOTICE</w:t>
      </w:r>
    </w:p>
    <w:p w14:paraId="3CCDA784" w14:textId="77777777" w:rsidR="009D24C5" w:rsidRPr="00301DC5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3CCDA785" w14:textId="77777777" w:rsidR="009D24C5" w:rsidRPr="00301DC5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3CCDA786" w14:textId="77777777" w:rsidR="009D24C5" w:rsidRPr="00301DC5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301DC5">
        <w:rPr>
          <w:rFonts w:eastAsia="Arial"/>
          <w:noProof/>
          <w:color w:val="000000"/>
          <w:lang w:eastAsia="en-US" w:bidi="en-US"/>
        </w:rPr>
        <w:t>Dear [CONTACT NAME],</w:t>
      </w:r>
    </w:p>
    <w:p w14:paraId="3CCDA787" w14:textId="77777777" w:rsidR="009D24C5" w:rsidRPr="00301DC5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CCDA788" w14:textId="1B938C0D" w:rsidR="009D24C5" w:rsidRPr="00301DC5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301DC5">
        <w:rPr>
          <w:rFonts w:eastAsia="Arial"/>
          <w:noProof/>
          <w:color w:val="000000"/>
          <w:lang w:eastAsia="en-US" w:bidi="en-US"/>
        </w:rPr>
        <w:t>A</w:t>
      </w:r>
      <w:r w:rsidR="00CA4EFC">
        <w:rPr>
          <w:rFonts w:eastAsia="Arial"/>
          <w:noProof/>
          <w:color w:val="000000"/>
          <w:lang w:eastAsia="en-US" w:bidi="en-US"/>
        </w:rPr>
        <w:t>fter</w:t>
      </w:r>
      <w:r w:rsidRPr="00301DC5">
        <w:rPr>
          <w:rFonts w:eastAsia="Arial"/>
          <w:noProof/>
          <w:color w:val="000000"/>
          <w:lang w:eastAsia="en-US" w:bidi="en-US"/>
        </w:rPr>
        <w:t xml:space="preserve"> review</w:t>
      </w:r>
      <w:r w:rsidR="00CA4EFC">
        <w:rPr>
          <w:rFonts w:eastAsia="Arial"/>
          <w:noProof/>
          <w:color w:val="000000"/>
          <w:lang w:eastAsia="en-US" w:bidi="en-US"/>
        </w:rPr>
        <w:t>ing</w:t>
      </w:r>
      <w:r w:rsidRPr="00301DC5">
        <w:rPr>
          <w:rFonts w:eastAsia="Arial"/>
          <w:noProof/>
          <w:color w:val="000000"/>
          <w:lang w:eastAsia="en-US" w:bidi="en-US"/>
        </w:rPr>
        <w:t xml:space="preserve"> our credit report </w:t>
      </w:r>
      <w:r w:rsidR="00CA4EFC">
        <w:rPr>
          <w:rFonts w:eastAsia="Arial"/>
          <w:noProof/>
          <w:color w:val="000000"/>
          <w:lang w:eastAsia="en-US" w:bidi="en-US"/>
        </w:rPr>
        <w:t>we have noticed the</w:t>
      </w:r>
      <w:r w:rsidRPr="00301DC5">
        <w:rPr>
          <w:rFonts w:eastAsia="Arial"/>
          <w:noProof/>
          <w:color w:val="000000"/>
          <w:lang w:eastAsia="en-US" w:bidi="en-US"/>
        </w:rPr>
        <w:t xml:space="preserve"> following adverse credit information:</w:t>
      </w:r>
    </w:p>
    <w:p w14:paraId="3CCDA789" w14:textId="77777777" w:rsidR="009D24C5" w:rsidRPr="00301DC5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3CCDA78A" w14:textId="77777777" w:rsidR="009D24C5" w:rsidRPr="00301DC5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301DC5">
        <w:rPr>
          <w:rFonts w:eastAsia="Arial"/>
          <w:noProof/>
          <w:color w:val="000000"/>
          <w:lang w:eastAsia="en-US" w:bidi="en-US"/>
        </w:rPr>
        <w:t>[SPECIFY]</w:t>
      </w:r>
    </w:p>
    <w:p w14:paraId="3CCDA78B" w14:textId="77777777" w:rsidR="009D24C5" w:rsidRPr="00301DC5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3CCDA78C" w14:textId="77777777" w:rsidR="009D24C5" w:rsidRPr="00301DC5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3CCDA78D" w14:textId="77777777" w:rsidR="009D24C5" w:rsidRPr="00301DC5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301DC5">
        <w:rPr>
          <w:rFonts w:eastAsia="Arial"/>
          <w:noProof/>
          <w:color w:val="000000"/>
          <w:lang w:eastAsia="en-US" w:bidi="en-US"/>
        </w:rPr>
        <w:t>This information is erroneous or incomplete in the following respects:</w:t>
      </w:r>
    </w:p>
    <w:p w14:paraId="3CCDA78E" w14:textId="77777777" w:rsidR="009D24C5" w:rsidRPr="00301DC5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3CCDA78F" w14:textId="77777777" w:rsidR="009D24C5" w:rsidRPr="00301DC5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301DC5">
        <w:rPr>
          <w:rFonts w:eastAsia="Arial"/>
          <w:noProof/>
          <w:color w:val="000000"/>
          <w:lang w:eastAsia="en-US" w:bidi="en-US"/>
        </w:rPr>
        <w:t>[SPECIFY]</w:t>
      </w:r>
    </w:p>
    <w:p w14:paraId="3CCDA790" w14:textId="77777777" w:rsidR="009D24C5" w:rsidRPr="00301DC5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3CCDA791" w14:textId="77777777" w:rsidR="009D24C5" w:rsidRPr="00301DC5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3CCDA792" w14:textId="2CDBE98E" w:rsidR="009D24C5" w:rsidRPr="00EB7E74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301DC5">
        <w:rPr>
          <w:rFonts w:eastAsia="Arial"/>
          <w:noProof/>
          <w:color w:val="000000"/>
          <w:lang w:eastAsia="en-US" w:bidi="en-US"/>
        </w:rPr>
        <w:t>In accordance with the Fair Credit Reporting Act, we re</w:t>
      </w:r>
      <w:r w:rsidR="00CA4EFC">
        <w:rPr>
          <w:rFonts w:eastAsia="Arial"/>
          <w:noProof/>
          <w:color w:val="000000"/>
          <w:lang w:eastAsia="en-US" w:bidi="en-US"/>
        </w:rPr>
        <w:t>quest</w:t>
      </w:r>
      <w:r w:rsidRPr="00301DC5">
        <w:rPr>
          <w:rFonts w:eastAsia="Arial"/>
          <w:noProof/>
          <w:color w:val="000000"/>
          <w:lang w:eastAsia="en-US" w:bidi="en-US"/>
        </w:rPr>
        <w:t xml:space="preserve"> that this letter</w:t>
      </w:r>
      <w:r w:rsidRPr="00EB7E74">
        <w:rPr>
          <w:rFonts w:eastAsia="Arial"/>
          <w:color w:val="000000"/>
          <w:lang w:eastAsia="en-US" w:bidi="en-US"/>
        </w:rPr>
        <w:t xml:space="preserve"> </w:t>
      </w:r>
      <w:r w:rsidR="00BF7429">
        <w:rPr>
          <w:rFonts w:eastAsia="Arial"/>
          <w:noProof/>
          <w:color w:val="000000"/>
          <w:lang w:eastAsia="en-US" w:bidi="en-US"/>
        </w:rPr>
        <w:t>is</w:t>
      </w:r>
      <w:r w:rsidRPr="00EB7E74">
        <w:rPr>
          <w:rFonts w:eastAsia="Arial"/>
          <w:color w:val="000000"/>
          <w:lang w:eastAsia="en-US" w:bidi="en-US"/>
        </w:rPr>
        <w:t xml:space="preserve"> made a part of our credit file and thereupon disseminated with any request on us.  We </w:t>
      </w:r>
      <w:r w:rsidR="00AF31EC">
        <w:rPr>
          <w:rFonts w:eastAsia="Arial"/>
          <w:color w:val="000000"/>
          <w:lang w:eastAsia="en-US" w:bidi="en-US"/>
        </w:rPr>
        <w:t xml:space="preserve">also </w:t>
      </w:r>
      <w:r w:rsidRPr="00EB7E74">
        <w:rPr>
          <w:rFonts w:eastAsia="Arial"/>
          <w:color w:val="000000"/>
          <w:lang w:eastAsia="en-US" w:bidi="en-US"/>
        </w:rPr>
        <w:t xml:space="preserve">request </w:t>
      </w:r>
      <w:r w:rsidR="00CA4EFC">
        <w:rPr>
          <w:rFonts w:eastAsia="Arial"/>
          <w:color w:val="000000"/>
          <w:lang w:eastAsia="en-US" w:bidi="en-US"/>
        </w:rPr>
        <w:t xml:space="preserve">for this to be </w:t>
      </w:r>
      <w:r w:rsidRPr="00EB7E74">
        <w:rPr>
          <w:rFonts w:eastAsia="Arial"/>
          <w:color w:val="000000"/>
          <w:lang w:eastAsia="en-US" w:bidi="en-US"/>
        </w:rPr>
        <w:t xml:space="preserve">investigated further with the named creditor and that, unless substantiated, </w:t>
      </w:r>
      <w:r w:rsidR="00301DC5">
        <w:rPr>
          <w:rFonts w:eastAsia="Arial"/>
          <w:color w:val="000000"/>
          <w:lang w:eastAsia="en-US" w:bidi="en-US"/>
        </w:rPr>
        <w:t xml:space="preserve">the </w:t>
      </w:r>
      <w:r w:rsidRPr="00EB7E74">
        <w:rPr>
          <w:rFonts w:eastAsia="Arial"/>
          <w:color w:val="000000"/>
          <w:lang w:eastAsia="en-US" w:bidi="en-US"/>
        </w:rPr>
        <w:t xml:space="preserve">said entry </w:t>
      </w:r>
      <w:r w:rsidR="00301DC5">
        <w:rPr>
          <w:rFonts w:eastAsia="Arial"/>
          <w:color w:val="000000"/>
          <w:lang w:eastAsia="en-US" w:bidi="en-US"/>
        </w:rPr>
        <w:t xml:space="preserve">should </w:t>
      </w:r>
      <w:r w:rsidRPr="00EB7E74">
        <w:rPr>
          <w:rFonts w:eastAsia="Arial"/>
          <w:color w:val="000000"/>
          <w:lang w:eastAsia="en-US" w:bidi="en-US"/>
        </w:rPr>
        <w:t xml:space="preserve">be </w:t>
      </w:r>
      <w:r w:rsidR="00CA4EFC">
        <w:rPr>
          <w:rFonts w:eastAsia="Arial"/>
          <w:color w:val="000000"/>
          <w:lang w:eastAsia="en-US" w:bidi="en-US"/>
        </w:rPr>
        <w:t>erased</w:t>
      </w:r>
      <w:r w:rsidRPr="00EB7E74">
        <w:rPr>
          <w:rFonts w:eastAsia="Arial"/>
          <w:color w:val="000000"/>
          <w:lang w:eastAsia="en-US" w:bidi="en-US"/>
        </w:rPr>
        <w:t>.</w:t>
      </w:r>
    </w:p>
    <w:p w14:paraId="3CCDA793" w14:textId="77777777" w:rsidR="009D24C5" w:rsidRPr="00EB7E74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3CCDA794" w14:textId="049FC5E0" w:rsidR="009D24C5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076D28F" w14:textId="77777777" w:rsidR="006D0BBA" w:rsidRPr="00EB7E74" w:rsidRDefault="006D0BB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CCDA795" w14:textId="580CF855" w:rsidR="009D24C5" w:rsidRPr="00EB7E74" w:rsidRDefault="006D0BB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78208C" w:rsidRPr="00EB7E74">
        <w:rPr>
          <w:rFonts w:eastAsia="Arial"/>
          <w:lang w:eastAsia="en-US" w:bidi="en-US"/>
        </w:rPr>
        <w:t>,</w:t>
      </w:r>
    </w:p>
    <w:p w14:paraId="3CCDA796" w14:textId="77777777" w:rsidR="009D24C5" w:rsidRPr="00EB7E74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CCDA797" w14:textId="6978638E" w:rsidR="009D24C5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A9033D9" w14:textId="77777777" w:rsidR="006D0BBA" w:rsidRPr="00EB7E74" w:rsidRDefault="006D0BB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CCDA798" w14:textId="77777777" w:rsidR="009D24C5" w:rsidRPr="00EB7E74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CCDA799" w14:textId="77777777" w:rsidR="009D24C5" w:rsidRPr="00EB7E74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CCDA79A" w14:textId="77777777" w:rsidR="009D24C5" w:rsidRPr="00EB7E74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B7E74">
        <w:rPr>
          <w:rFonts w:eastAsia="Arial"/>
          <w:lang w:eastAsia="en-US" w:bidi="en-US"/>
        </w:rPr>
        <w:t>[YOUR NAME]</w:t>
      </w:r>
    </w:p>
    <w:p w14:paraId="3CCDA79B" w14:textId="77777777" w:rsidR="009D24C5" w:rsidRPr="00EB7E74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B7E74">
        <w:rPr>
          <w:rFonts w:eastAsia="Arial"/>
          <w:color w:val="000000"/>
          <w:lang w:eastAsia="en-US" w:bidi="en-US"/>
        </w:rPr>
        <w:t>[YOUR TITLE]</w:t>
      </w:r>
    </w:p>
    <w:p w14:paraId="3CCDA79C" w14:textId="77777777" w:rsidR="009D24C5" w:rsidRPr="00EB7E74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B7E74">
        <w:rPr>
          <w:rFonts w:eastAsia="Arial"/>
          <w:color w:val="000000"/>
          <w:lang w:eastAsia="en-US" w:bidi="en-US"/>
        </w:rPr>
        <w:t>[YOUR PHONE NUMBER]</w:t>
      </w:r>
    </w:p>
    <w:p w14:paraId="3CCDA79D" w14:textId="77777777" w:rsidR="009D24C5" w:rsidRPr="00EB7E74" w:rsidRDefault="007820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B7E74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3CCDA79E" w14:textId="77777777" w:rsidR="009D24C5" w:rsidRPr="00EB7E74" w:rsidRDefault="009D24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9D24C5" w:rsidRPr="00EB7E74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3C6DED" w14:textId="77777777" w:rsidR="00145C2C" w:rsidRDefault="00145C2C">
      <w:r>
        <w:separator/>
      </w:r>
    </w:p>
  </w:endnote>
  <w:endnote w:type="continuationSeparator" w:id="0">
    <w:p w14:paraId="39CE00A8" w14:textId="77777777" w:rsidR="00145C2C" w:rsidRDefault="00145C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DA7A0" w14:textId="77777777" w:rsidR="009D24C5" w:rsidRDefault="0078208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CCDA7A1" w14:textId="77777777" w:rsidR="009D24C5" w:rsidRDefault="0078208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3CCDA7A2" w14:textId="77777777" w:rsidR="009D24C5" w:rsidRDefault="0078208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CCDA7A3" w14:textId="77777777" w:rsidR="009D24C5" w:rsidRDefault="008D4BF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78208C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70F1E0" w14:textId="77777777" w:rsidR="00145C2C" w:rsidRDefault="00145C2C">
      <w:r>
        <w:separator/>
      </w:r>
    </w:p>
  </w:footnote>
  <w:footnote w:type="continuationSeparator" w:id="0">
    <w:p w14:paraId="4A459271" w14:textId="77777777" w:rsidR="00145C2C" w:rsidRDefault="00145C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DA79F" w14:textId="77777777" w:rsidR="009D24C5" w:rsidRDefault="009D24C5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ze1MDUxMjMyNTZX0lEKTi0uzszPAykwqgUA51tNaywAAAA="/>
    <w:docVar w:name="Description" w:val="Use template to inform party of adverse credit information"/>
    <w:docVar w:name="Excerpt" w:val="After reviewing our credit report we have noticed the following adverse credit information:_x000a_[SPECIFY]_x000a_This information is erroneous or incomplete in the following respects:_x000a_[SPECIFY]"/>
    <w:docVar w:name="Source" w:val="www.randagabriel.net"/>
    <w:docVar w:name="Tags" w:val="credit, business documents, entrepreneurship, entrepreneur, notice to correct credit template, notice to correct credit example"/>
  </w:docVars>
  <w:rsids>
    <w:rsidRoot w:val="009D24C5"/>
    <w:rsid w:val="000F60D8"/>
    <w:rsid w:val="00145C2C"/>
    <w:rsid w:val="00280A67"/>
    <w:rsid w:val="002F758E"/>
    <w:rsid w:val="00301DC5"/>
    <w:rsid w:val="004804EA"/>
    <w:rsid w:val="006D0BBA"/>
    <w:rsid w:val="0078208C"/>
    <w:rsid w:val="008D4BFC"/>
    <w:rsid w:val="009D24C5"/>
    <w:rsid w:val="00A93473"/>
    <w:rsid w:val="00AF31EC"/>
    <w:rsid w:val="00BF7429"/>
    <w:rsid w:val="00CA4EFC"/>
    <w:rsid w:val="00EB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DA7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3</Words>
  <Characters>592</Characters>
  <Application>Microsoft Office Word</Application>
  <DocSecurity>0</DocSecurity>
  <Lines>4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07T08:01:00Z</dcterms:created>
  <dcterms:modified xsi:type="dcterms:W3CDTF">2019-10-21T19:07:00Z</dcterms:modified>
  <cp:category/>
</cp:coreProperties>
</file>